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Canada</w:t>
      </w:r>
      <w:r>
        <w:t xml:space="preserve"> </w:t>
      </w:r>
      <w:r>
        <w:t xml:space="preserve">Toronto</w:t>
      </w:r>
    </w:p>
    <w:bookmarkStart w:id="26" w:name="X6316a966bb079f2ea2b25267a8f6a19a171e390"/>
    <w:p>
      <w:pPr>
        <w:pStyle w:val="Heading1"/>
      </w:pPr>
      <w:r>
        <w:t xml:space="preserve">Cover Letter for Laboratory Technician Position in Canada Toronto</w:t>
      </w:r>
    </w:p>
    <w:p>
      <w:pPr>
        <w:pStyle w:val="FirstParagraph"/>
      </w:pPr>
      <w:r>
        <w:t xml:space="preserve">Dear Hiring Manager,</w:t>
      </w:r>
    </w:p>
    <w:p>
      <w:pPr>
        <w:pStyle w:val="BodyText"/>
      </w:pPr>
      <w:r>
        <w:t xml:space="preserve">I am writing to express my strong interest in the Laboratory Technician position at [Company Name], as advertised in [Job Board/Source]. As a dedicated and skilled laboratory professional with a passion for scientific research and analysis, I am excited about the opportunity to contribute my expertise to your team in Canada Toronto. This Cover Letter outlines my qualifications, experience, and enthusiasm for this role, while aligning with the specific requirements of the Laboratory Technician position in this dynamic region.</w:t>
      </w:r>
    </w:p>
    <w:bookmarkStart w:id="20" w:name="background-and-professional-experience"/>
    <w:p>
      <w:pPr>
        <w:pStyle w:val="Heading2"/>
      </w:pPr>
      <w:r>
        <w:t xml:space="preserve">Background and Professional Experience</w:t>
      </w:r>
    </w:p>
    <w:p>
      <w:pPr>
        <w:pStyle w:val="FirstParagraph"/>
      </w:pPr>
      <w:r>
        <w:t xml:space="preserve">With over [X years] of hands-on experience in laboratory settings, I have developed a comprehensive understanding of laboratory procedures, equipment operation, and data analysis. My career as a Laboratory Technician has been defined by precision, attention to detail, and a commitment to upholding the highest standards of safety and accuracy. In my previous roles at [Previous Employers or Institutions], I was responsible for conducting experiments, maintaining laboratory instruments, preparing samples for testing, and documenting results in compliance with industry regulations.</w:t>
      </w:r>
    </w:p>
    <w:p>
      <w:pPr>
        <w:pStyle w:val="BodyText"/>
      </w:pPr>
      <w:r>
        <w:t xml:space="preserve">One of my core strengths lies in my ability to adapt to diverse laboratory environments. Whether working in a clinical research facility, a pharmaceutical company, or an academic institution, I have consistently demonstrated the flexibility required to thrive in fast-paced settings. For instance, during my time at [Previous Employer], I was tasked with optimizing sample preparation protocols for a high-throughput screening project. By implementing streamlined workflows and collaborating with cross-functional teams, we improved efficiency by 20% while maintaining data integrity. This experience reinforced my belief that a Laboratory Technician plays a pivotal role in driving scientific advancements and ensuring operational excellence.</w:t>
      </w:r>
    </w:p>
    <w:bookmarkEnd w:id="20"/>
    <w:bookmarkStart w:id="21" w:name="Xac2a41da1bb55faefe1d3185c34333e902731aa"/>
    <w:p>
      <w:pPr>
        <w:pStyle w:val="Heading2"/>
      </w:pPr>
      <w:r>
        <w:t xml:space="preserve">Specialized Skills and Technical Proficiency</w:t>
      </w:r>
    </w:p>
    <w:p>
      <w:pPr>
        <w:pStyle w:val="FirstParagraph"/>
      </w:pPr>
      <w:r>
        <w:t xml:space="preserve">As a Laboratory Technician, I have honed technical skills that are directly applicable to the requirements of this position. My expertise includes operating advanced laboratory equipment such as spectrophotometers, centrifuges, and chromatography systems. I am also proficient in using laboratory information management systems (LIMS) to track experiments and maintain records. In Canada Toronto’s evolving scientific landscape, where innovation is paramount, these skills enable me to contribute effectively to research and development initiatives.</w:t>
      </w:r>
    </w:p>
    <w:p>
      <w:pPr>
        <w:pStyle w:val="BodyText"/>
      </w:pPr>
      <w:r>
        <w:t xml:space="preserve">In addition to technical expertise, I have a strong foundation in data analysis and interpretation. I am adept at using software like Excel, GraphPad Prism, and R for statistical analysis, which allows me to transform raw data into actionable insights. My ability to communicate complex findings clearly—both verbally and in writing—has been instrumental in supporting research teams and presenting results to stakeholders.</w:t>
      </w:r>
    </w:p>
    <w:bookmarkEnd w:id="21"/>
    <w:bookmarkStart w:id="22" w:name="Xaceb581b96a406967d9a852b40b6317111b7c50"/>
    <w:p>
      <w:pPr>
        <w:pStyle w:val="Heading2"/>
      </w:pPr>
      <w:r>
        <w:t xml:space="preserve">Understanding of Canadian Standards and Regulations</w:t>
      </w:r>
    </w:p>
    <w:p>
      <w:pPr>
        <w:pStyle w:val="FirstParagraph"/>
      </w:pPr>
      <w:r>
        <w:t xml:space="preserve">Working as a Laboratory Technician in Canada Toronto requires familiarity with local standards, such as those set by Health Canada, the Canadian Standards Association (CSA), and the Occupational Health and Safety Act (OHSA). I have consistently adhered to these guidelines in my previous roles, ensuring that all laboratory practices meet legal and ethical requirements. For example, I have implemented rigorous safety protocols to minimize contamination risks and maintain a secure environment for both personnel and equipment.</w:t>
      </w:r>
    </w:p>
    <w:p>
      <w:pPr>
        <w:pStyle w:val="BodyText"/>
      </w:pPr>
      <w:r>
        <w:t xml:space="preserve">Furthermore, I am well-versed in the importance of compliance with Canadian regulations related to hazardous materials handling, waste disposal, and quality control. This knowledge not only aligns with the expectations of employers in Canada Toronto but also reflects my dedication to upholding the integrity of scientific work. I understand that laboratories in this region often serve diverse sectors—ranging from healthcare and environmental science to biotechnology—and I am eager to bring my expertise to a team that values innovation and compliance.</w:t>
      </w:r>
    </w:p>
    <w:bookmarkEnd w:id="22"/>
    <w:bookmarkStart w:id="23" w:name="soft-skills-and-collaborative-spirit"/>
    <w:p>
      <w:pPr>
        <w:pStyle w:val="Heading2"/>
      </w:pPr>
      <w:r>
        <w:t xml:space="preserve">Soft Skills and Collaborative Spirit</w:t>
      </w:r>
    </w:p>
    <w:p>
      <w:pPr>
        <w:pStyle w:val="FirstParagraph"/>
      </w:pPr>
      <w:r>
        <w:t xml:space="preserve">Beyond technical skills, I bring strong interpersonal abilities that are essential for success in a laboratory setting. As a Laboratory Technician, collaboration is key: working alongside scientists, researchers, and other professionals requires clear communication and a team-oriented mindset. My ability to listen actively, provide constructive feedback, and support colleagues has fostered positive working relationships in every role I have held.</w:t>
      </w:r>
    </w:p>
    <w:p>
      <w:pPr>
        <w:pStyle w:val="BodyText"/>
      </w:pPr>
      <w:r>
        <w:t xml:space="preserve">I also prioritize organization and time management. In Toronto’s competitive job market, where laboratories often operate under tight deadlines, I have proven my ability to multitask efficiently while maintaining accuracy. Whether prioritizing tasks during a busy project or ensuring timely delivery of reports, I remain focused on delivering results that meet the highest standards.</w:t>
      </w:r>
    </w:p>
    <w:bookmarkEnd w:id="23"/>
    <w:bookmarkStart w:id="24" w:name="why-canada-toronto"/>
    <w:p>
      <w:pPr>
        <w:pStyle w:val="Heading2"/>
      </w:pPr>
      <w:r>
        <w:t xml:space="preserve">Why Canada Toronto?</w:t>
      </w:r>
    </w:p>
    <w:p>
      <w:pPr>
        <w:pStyle w:val="FirstParagraph"/>
      </w:pPr>
      <w:r>
        <w:t xml:space="preserve">Canada Toronto is a hub of scientific innovation, home to world-class research institutions, biotech companies, and healthcare facilities. I am particularly drawn to this region because of its commitment to advancing science while fostering inclusive and diverse workplaces. As a Laboratory Technician, I am eager to contribute my skills to organizations that share these values and are dedicated to making a meaningful impact through research.</w:t>
      </w:r>
    </w:p>
    <w:p>
      <w:pPr>
        <w:pStyle w:val="BodyText"/>
      </w:pPr>
      <w:r>
        <w:t xml:space="preserve">Additionally, the multicultural environment in Toronto has prepared me to work effectively with individuals from diverse backgrounds. This adaptability is crucial in a laboratory setting where collaboration across disciplines and cultures is common. I am confident that my background and approach will align seamlessly with your team’s goals.</w:t>
      </w:r>
    </w:p>
    <w:bookmarkEnd w:id="24"/>
    <w:bookmarkStart w:id="25" w:name="conclusion"/>
    <w:p>
      <w:pPr>
        <w:pStyle w:val="Heading2"/>
      </w:pPr>
      <w:r>
        <w:t xml:space="preserve">Conclusion</w:t>
      </w:r>
    </w:p>
    <w:p>
      <w:pPr>
        <w:pStyle w:val="FirstParagraph"/>
      </w:pPr>
      <w:r>
        <w:t xml:space="preserve">In conclusion, I am enthusiastic about the opportunity to join your team as a Laboratory Technician in Canada Toronto. My technical expertise, dedication to quality, and passion for scientific discovery make me a strong candidate for this role. I would welcome the chance to discuss how my skills and experiences align with your needs during an interview.</w:t>
      </w:r>
    </w:p>
    <w:p>
      <w:pPr>
        <w:pStyle w:val="BodyText"/>
      </w:pPr>
      <w:r>
        <w:t xml:space="preserve">Thank you for considering my application. I look forward to the possibility of contributing to your organization’s succ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Canada Toronto</dc:title>
  <dc:creator/>
  <dc:language>en</dc:language>
  <cp:keywords/>
  <dcterms:created xsi:type="dcterms:W3CDTF">2026-07-20T19:13:12Z</dcterms:created>
  <dcterms:modified xsi:type="dcterms:W3CDTF">2026-07-20T19:13:12Z</dcterms:modified>
</cp:coreProperties>
</file>

<file path=docProps/custom.xml><?xml version="1.0" encoding="utf-8"?>
<Properties xmlns="http://schemas.openxmlformats.org/officeDocument/2006/custom-properties" xmlns:vt="http://schemas.openxmlformats.org/officeDocument/2006/docPropsVTypes"/>
</file>